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ความหมายของจำนวนเต็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ีค่ะ คุณครคณิตศาสตร์นักเรียนคิดว่ายากไหมคะรู้สึกว่าคณิตศาสตร์ของเรานี่ไม่ยากนักเรียน เรียนตัวเลขอะไรมาบ้างมาทำแบบทดสอบก่อนเรียนกันก่อน แบบทดสอบก่อนเรียนอยู้ใต้โต๊ะแล้วนะคะ อันนี้เป็นคำชี้แจงที่ครูขึ้นให้ในแบทดสอบก่อนเรียนแล้วไม่ได้ดังนั้น 1 ข้อนักเรียนต้องเลือกข้อที่ถูกต้องที่สุดไปพร้อม ๆ กันเลยค่ะลำดับความยากง่ายนะคะ ของแบบทดสอบก่อนเรียนของเราไปเลื่อย ๆ นะคะข้อที่ 2 ก็คล้าย ๆ กับข้อแรกบ้างนะคะ ต่อไปข้อที่ 3นะคะ เพราะว่าเป็นแบบทดสอบก่อนเรียนข้อ ที่คุณครูนำมาให้ นักเรียนปลายทางทำได้มากน้อยแค่ไหนทำได้ + - ได้นี่ นักเรียนสามารถทำข้อนี้ได้แน่นอนการเขียนที่ เขียนจำนวนเต็มลบ ไม่ยากนักเรียนก่อน บอกได้นะคะยกมือเลยครูต่อข้อที่ 11 เลยนะคะเพราะว่าเป็นตัวแปลในสิ่งที่นักเรียนไม่เคยเรียนจะทำให้สมการนี้เป็นจริงนะคะ เป็นในเรื่องของตัวแปลเหมือนกันนะคะ แต่อันนี้ครูได้ใส่ตัวเลขข้อที่ 14 ก็บอกตัวแปล ประโยคใดต่อไปนี้มีตัวแปรไม่ได้หาค่าถูกต้องไหมคะประโยคใดต่อไปนี้นะคะ เป็นจริงจะคิดคำนวณว่าข้อนี้ไม่ยากและนักเรียนสามารถทดตัวเลขลงไปในข้อสอบนะคะ นะคะ ข้อนี้ไม่ยากเรียงอะไรนะ เรียงต่อจากไหนต่ออีก 2 จำนวน ดังนั้นบอกแล้วการอ่านโจทย์สำคัญการอ่านโจทย์ว่าต้องการให้เราทำอะรไ2 3 ที่โจทย์บอก ก็คือ 3 ตังเลขต่อไป ไปดูที่ข้อ 17 บ้าง เดี๋ยวการ + - แล้วนี้ทำได้หรือไม่นะคะควยคุมปลายทาง ดูนักเรียนปลายทางด้วยนะคะเสร็จไหมเอ่ย เสร็จนะคะ เราน่าจะตอบข้อไหน และคิดว่าข้อนั้นถูกที่สุดคุณครูผ่านนะคะ19 นะคะ อ่านโจทย์ให้รอบคอบนะคะ ที่ครูให้มาว่าเมื่อโจทย์เมื่อสักครู่ทำมาใครมั่นใจว่า ได้เกิด 1ต่อไป ไปข้อสุดท้าย ข้อที่ 20 ของเรามั่นใจว่าสิ่งที่ตัวเองทำไป มากน้อยแค่ไหนแบบไหนคำตอบต้องการอะไรนะคะใครตามไม่ทันบ้างมีไหมคะ ถ้าไม่มีคุณครูจะผ่านแล้วนะคะมาก ๆ เรา… ก่อนที่เราจะไปดูข้อที่นักเรียนได้เรียนเปอร์เซ็นต์ จำนวนคะ เยอะแยะมากมายเลยรู้จักกันกับจำนวนเต็ม บางคนอาจจะไม่เคยได้ยิดคำว่า "จำนวนถูกต้องจำนวนนับ ไม่ เริ่มที่เท่าไรคะได้ไหม ไม่ได้ดังนั้นครูเริ่มที่ 1 แท่ง 2 แท่ง 3 แท่ง5 6 7 ไปเลื่อย ๆ นะคะมี 2 กรณีนะคะ จากสิง่ที่นักเรียนจะได้รู้วันนี้ให้เวลาคิดสักนิดหนึ่ง0 เป็นอย่างไรแล้วพักกลางวันนักเรียนมาเปิดแต่ยังมีอยู่ ถูกต้องไหมคะ ส่วน… มีความหมายแน่นอน0 ติดลบด้วยเหรอคืออะไร อย่างเช่น ครูบอกว่านักเรียนได้เกรด 0เกรด 0 แต่มันมีอยู่จริงไหมคะจำนวนนับนะคะ 0แล้ว ลบมัน คือ อะไรไม่ได้เอาเงินมาโรงเรียนนะคะ5 บาท อันนี้ คืออะไรอันนีเราพูดไปมีอะไรบ้างนะคะ แล้วก็อีกอันหนึ่ง คือ ติดลบ แสดงอะไรบ้างนะคะ โอ.เค. นะ จับนวนนับลบ โอ.เค. เพราะจำนวนเต็มบวกมีทั้งหมด 3 ชื่อนะคะนะคะ อาจจะเป็นเด็กหญิงของเราก็ได้ยกตัวอย่างเท่านั้น ข้อนี้ใครอยากตอบนะคะ // เด็กหนั่งลงค่ะ เป็นเหตุการที่แสดงจำนวนเต็มบวกนะคะ ข้อที่ 2 ให้เพื่อนคิดสักนิดหนึ่ง23 คะแนนค่ะ // เราโฟกัสที่อะไร // ที่คะแนนค่ะข้อต่อไป มีใครมีคำถามไหมเขาบอกว่าเด็กชายนัฐตอบตำถามผิดได้คะแนน 0 คะแนนยกมือแล้ว ต้องรีบเลย นาน ๆ ทีด้านลงยกมือนะโอ.เค. น่ารักมาก ขอบคุณค่ะต้องพูดบ่อย ๆ นะคะ ต่อไปนะคะ ลองดูสิพูดทุกคน ข้อนี้โจทย์ข้อนี้แสดงจำนวนอะไรนะ // จำนวนเต็มลบจำนวนเต็มลบนั่นเองปกติของร่างกายมนุษย์นี่ มีเท่ามดมาก ๆ น่าให้คะแนนทุกคนเลยไปเลยนะคะ ได้ไหม 0 เป็นอะไรนะอุณหภูมิติดลบนั่นเอง พอได้ไหมทั้งนำเสนอด้วย ว่าสิ่งที่คุณครูพูดมาลักษณะอย่างไร ทำให้คิดทุกคนคิดได้หรือยังไม่ได้บอกว่าจำนวนเต็มอะไรถูกไหมคะมาก ๆ นะคะ ลักษณะของจำนวนเต็มนี่ เลื่อย ๆ แต่ถ้ามีอะไรอีก 0เดี๋ยวเขียนด้วยนะคะ ต่อไปจำนวนเต็มอะไรอีกจำนวนเต็มบวกนะคะ แล้วทางด้านซ้าย2 แผนภาพเลย ให้ดูว่าจำนวนเต็มมีใครสงใสถามได้ก่อนเลยนะคะ ผ่านนะอันนี้เรียกอีกชื่อหนึ่ง คือ จำนวนธรรมชาติผ่านนะคะ อันนี้ คือ สิ่งที่ครูพูดไปแล้วจกาในตัวสไลด์ได้เลยจำนวนเต็มเราบอกว่า เราแบ่งได้เป็นกี่ชนิดคะ0 จำนวนนับหรือจำนวนธรรมชาติคุณครูไม่เคยสอนเลย อันนี้รู้แล้วใช่ไหมคะ0 0 ใช่จำนวนนับไหม// น้องกว่า 0 //โอ.เค. น่ารักมากทางด้านซ้ายมือนั่นเองมีตรงไหนสงใสบ้างมีไหมคะยกมือถามได้เลย มีไหมคะจากเส้นจำนวนนี้นักเรียนสังเกตว่ามีอะไรบ้าง5 ไปเลื่อย ๆการเขียนเส้นจำนวนยาวไปเลื่อย ๆ + ก็ยาวไปเลื่อย ๆ 0 คือ จำนวนเต็มลบนะคะ เราไปดูถ้านักเรียนสิ่งที่ครูพูดไปทั้งหมด ที่นักเรียนเคยสัมผัสมานะคะ สิง่ที่คุณครูได้พูดไประดมความคิดเห็นและอธิบายนักเรียนปลายทางนะคะทำได้มากน้อยแค่ไหนให้แล้วว่าแต่ละจำนวน0 อย่าลืมนะคะที่คุณครูขึ้นให้เพื่อสรุปก็ได้ให้เราเขียนอะไรก็ได้ ให้เราเข้าใจได้นะ ช่วยเพื่อนคิดด้วยนะคะว่าซ้ายขวาของ 0 เป็นอย่างไรครูจะสุ่มเรียก 2 กลุ่มนะคะ พร้อมออกมาได้เลย กลุ่มแรกเสร็จเรียบร้อยแล้ว// สวัสดีครับ ผมชื่อเด็กชายอัครชัยค่ามากกว่า 0 และจะอยู่ทางขวาของ 0 อยู่เสมอคือ จำนวนที่น้อยกว่า 0 และอยู่ทางซ้ายของ 0เต็มบวกมีอะไรบ้าง เต็มลบพอยกตัวอย่างบวก เป็นอย่างไร จำนวนเต็มบวกเอาใหม่ อย่าเพิ่งพูดว่ามากกว่าน้อยกว่าขอบคุณค่ะ ปรบมือให้เพื่อนหน่อยในตัวของใบงานนะคะ ครูจะให้นัเรียนเอากลับไปทำนะคะ ใบงานของเรามีชื่อ นักเรียนเขียนชื่อให้เรียบร้ยอนะคะ นักเรียนทุกคนสามารถทำได้อยู่แล้วนะคะที่ 1 ได้แน่นอน ปลายทางละคะ ที่บ้านเป็นการบ้านนะคะ เก็บใบงานแต่ตัวเองมั่นใจว่าทำได้จำนวนเต็มบวกก็คือ จำนวนที่มากกว่า 0จำนวนเต็มลบ คือ จำนวนที่น้อยกว่า 0บวก 0 แล้วก็จำนวนเต็มลบ วันนี้มีใครมีคำถมไหม// ขอบคุณค่ะ 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คณิต ความหมายของจำนวนเต็ม</dc:title>
  <dc:creator/>
  <cp:keywords/>
  <dcterms:created xsi:type="dcterms:W3CDTF">2021-03-23T09:14:54Z</dcterms:created>
  <dcterms:modified xsi:type="dcterms:W3CDTF">2021-03-23T0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ธันวาคม 2563 เวลา 09.25 น.</vt:lpwstr>
  </property>
  <property fmtid="{D5CDD505-2E9C-101B-9397-08002B2CF9AE}" pid="3" name="subtitle">
    <vt:lpwstr/>
  </property>
</Properties>
</file>